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ky Network Television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ophie Moloney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630 63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uddle Findla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kytv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075AB23" w:rsidR="00661C78" w:rsidRDefault="009452F6">
      <w:r>
        <w:rPr>
          <w:noProof/>
        </w:rPr>
        <w:drawing>
          <wp:inline distT="0" distB="0" distL="0" distR="0" wp14:anchorId="160B251C" wp14:editId="7D46CEB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452F6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3:00Z</dcterms:modified>
</cp:coreProperties>
</file>